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A4B" w:rsidRDefault="00C66549" w:rsidP="001C0A4B">
      <w:pPr>
        <w:pStyle w:val="1"/>
      </w:pPr>
      <w:bookmarkStart w:id="0" w:name="_Toc82439451"/>
      <w:r w:rsidRPr="006E126B">
        <w:t>Assignment 02.</w:t>
      </w:r>
      <w:r w:rsidR="007167EB">
        <w:t xml:space="preserve"> Traveling Salesman Problem</w:t>
      </w:r>
      <w:bookmarkEnd w:id="0"/>
    </w:p>
    <w:sdt>
      <w:sdtPr>
        <w:rPr>
          <w:rFonts w:asciiTheme="minorHAnsi" w:eastAsiaTheme="minorEastAsia" w:hAnsiTheme="minorHAnsi" w:cstheme="minorBidi"/>
          <w:color w:val="auto"/>
          <w:kern w:val="2"/>
          <w:sz w:val="21"/>
          <w:szCs w:val="22"/>
          <w:lang w:val="zh-CN"/>
        </w:rPr>
        <w:id w:val="1279226689"/>
        <w:docPartObj>
          <w:docPartGallery w:val="Table of Contents"/>
          <w:docPartUnique/>
        </w:docPartObj>
      </w:sdtPr>
      <w:sdtEndPr>
        <w:rPr>
          <w:rFonts w:ascii="Times New Roman" w:eastAsia="Times New Roman" w:hAnsi="Times New Roman" w:cs="Times New Roman"/>
          <w:b/>
          <w:bCs/>
          <w:sz w:val="24"/>
          <w:szCs w:val="24"/>
        </w:rPr>
      </w:sdtEndPr>
      <w:sdtContent>
        <w:p w:rsidR="001C0A4B" w:rsidRPr="00EA0F4A" w:rsidRDefault="007167EB" w:rsidP="00EA0F4A">
          <w:pPr>
            <w:pStyle w:val="TOC"/>
            <w:jc w:val="center"/>
            <w:rPr>
              <w:rFonts w:ascii="Times New Roman" w:hAnsi="Times New Roman" w:cs="Times New Roman"/>
              <w:sz w:val="36"/>
              <w:szCs w:val="36"/>
            </w:rPr>
          </w:pPr>
          <w:r w:rsidRPr="00EA0F4A">
            <w:rPr>
              <w:rFonts w:ascii="Times New Roman" w:hAnsi="Times New Roman" w:cs="Times New Roman"/>
              <w:sz w:val="36"/>
              <w:szCs w:val="36"/>
            </w:rPr>
            <w:t>Content</w:t>
          </w:r>
          <w:r w:rsidR="00130765" w:rsidRPr="00EA0F4A">
            <w:rPr>
              <w:rFonts w:ascii="Times New Roman" w:hAnsi="Times New Roman" w:cs="Times New Roman"/>
              <w:sz w:val="36"/>
              <w:szCs w:val="36"/>
            </w:rPr>
            <w:t>s</w:t>
          </w:r>
        </w:p>
        <w:p w:rsidR="007167EB" w:rsidRPr="00EA0F4A" w:rsidRDefault="001C0A4B">
          <w:pPr>
            <w:pStyle w:val="11"/>
            <w:tabs>
              <w:tab w:val="right" w:leader="dot" w:pos="8296"/>
            </w:tabs>
            <w:rPr>
              <w:noProof/>
              <w:sz w:val="30"/>
              <w:szCs w:val="30"/>
            </w:rPr>
          </w:pPr>
          <w:r w:rsidRPr="00EA0F4A">
            <w:rPr>
              <w:sz w:val="30"/>
              <w:szCs w:val="30"/>
            </w:rPr>
            <w:fldChar w:fldCharType="begin"/>
          </w:r>
          <w:r w:rsidRPr="00EA0F4A">
            <w:rPr>
              <w:sz w:val="30"/>
              <w:szCs w:val="30"/>
            </w:rPr>
            <w:instrText xml:space="preserve"> TOC \o "1-3" \h \z \u </w:instrText>
          </w:r>
          <w:r w:rsidRPr="00EA0F4A">
            <w:rPr>
              <w:sz w:val="30"/>
              <w:szCs w:val="30"/>
            </w:rPr>
            <w:fldChar w:fldCharType="separate"/>
          </w:r>
          <w:hyperlink w:anchor="_Toc82439451" w:history="1">
            <w:r w:rsidR="007167EB" w:rsidRPr="00286589">
              <w:rPr>
                <w:rStyle w:val="a5"/>
                <w:noProof/>
                <w:sz w:val="32"/>
                <w:szCs w:val="32"/>
              </w:rPr>
              <w:t>Assignment 02. Traveling Salesman Problem</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1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1</w:t>
            </w:r>
            <w:r w:rsidR="007167EB" w:rsidRPr="00EA0F4A">
              <w:rPr>
                <w:noProof/>
                <w:webHidden/>
                <w:sz w:val="30"/>
                <w:szCs w:val="30"/>
              </w:rPr>
              <w:fldChar w:fldCharType="end"/>
            </w:r>
          </w:hyperlink>
        </w:p>
        <w:p w:rsidR="007167EB" w:rsidRPr="00EA0F4A" w:rsidRDefault="00286589">
          <w:pPr>
            <w:pStyle w:val="21"/>
            <w:tabs>
              <w:tab w:val="right" w:leader="dot" w:pos="8296"/>
            </w:tabs>
            <w:ind w:left="480"/>
            <w:rPr>
              <w:noProof/>
              <w:sz w:val="30"/>
              <w:szCs w:val="30"/>
            </w:rPr>
          </w:pPr>
          <w:hyperlink w:anchor="_Toc82439452" w:history="1">
            <w:r w:rsidR="007167EB" w:rsidRPr="00EA0F4A">
              <w:rPr>
                <w:rStyle w:val="a5"/>
                <w:noProof/>
                <w:sz w:val="30"/>
                <w:szCs w:val="30"/>
              </w:rPr>
              <w:t>TSP</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2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2</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3" w:history="1">
            <w:r w:rsidR="007167EB" w:rsidRPr="00EA0F4A">
              <w:rPr>
                <w:rStyle w:val="a5"/>
                <w:noProof/>
                <w:sz w:val="30"/>
                <w:szCs w:val="30"/>
              </w:rPr>
              <w:t>Small(Qatar)</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3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2</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4" w:history="1">
            <w:r w:rsidR="007167EB" w:rsidRPr="00EA0F4A">
              <w:rPr>
                <w:rStyle w:val="a5"/>
                <w:noProof/>
                <w:sz w:val="30"/>
                <w:szCs w:val="30"/>
              </w:rPr>
              <w:t>Medium(Canada)</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4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3</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5" w:history="1">
            <w:r w:rsidR="007167EB" w:rsidRPr="00EA0F4A">
              <w:rPr>
                <w:rStyle w:val="a5"/>
                <w:noProof/>
                <w:sz w:val="30"/>
                <w:szCs w:val="30"/>
              </w:rPr>
              <w:t>Large(Italy)</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5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4</w:t>
            </w:r>
            <w:r w:rsidR="007167EB" w:rsidRPr="00EA0F4A">
              <w:rPr>
                <w:noProof/>
                <w:webHidden/>
                <w:sz w:val="30"/>
                <w:szCs w:val="30"/>
              </w:rPr>
              <w:fldChar w:fldCharType="end"/>
            </w:r>
          </w:hyperlink>
        </w:p>
        <w:p w:rsidR="007167EB" w:rsidRPr="00EA0F4A" w:rsidRDefault="00286589">
          <w:pPr>
            <w:pStyle w:val="21"/>
            <w:tabs>
              <w:tab w:val="right" w:leader="dot" w:pos="8296"/>
            </w:tabs>
            <w:ind w:left="480"/>
            <w:rPr>
              <w:noProof/>
              <w:sz w:val="30"/>
              <w:szCs w:val="30"/>
            </w:rPr>
          </w:pPr>
          <w:hyperlink w:anchor="_Toc82439456" w:history="1">
            <w:r w:rsidR="007167EB" w:rsidRPr="00EA0F4A">
              <w:rPr>
                <w:rStyle w:val="a5"/>
                <w:noProof/>
                <w:sz w:val="30"/>
                <w:szCs w:val="30"/>
              </w:rPr>
              <w:t>ATSP</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6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5</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7" w:history="1">
            <w:r w:rsidR="007167EB" w:rsidRPr="00EA0F4A">
              <w:rPr>
                <w:rStyle w:val="a5"/>
                <w:noProof/>
                <w:sz w:val="30"/>
                <w:szCs w:val="30"/>
              </w:rPr>
              <w:t>Small(br17)</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7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5</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8" w:history="1">
            <w:r w:rsidR="007167EB" w:rsidRPr="00EA0F4A">
              <w:rPr>
                <w:rStyle w:val="a5"/>
                <w:noProof/>
                <w:sz w:val="30"/>
                <w:szCs w:val="30"/>
              </w:rPr>
              <w:t>Medium(kro124p)</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8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6</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59" w:history="1">
            <w:r w:rsidR="007167EB" w:rsidRPr="00EA0F4A">
              <w:rPr>
                <w:rStyle w:val="a5"/>
                <w:noProof/>
                <w:sz w:val="30"/>
                <w:szCs w:val="30"/>
              </w:rPr>
              <w:t>Large(rgb443)</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59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7</w:t>
            </w:r>
            <w:r w:rsidR="007167EB" w:rsidRPr="00EA0F4A">
              <w:rPr>
                <w:noProof/>
                <w:webHidden/>
                <w:sz w:val="30"/>
                <w:szCs w:val="30"/>
              </w:rPr>
              <w:fldChar w:fldCharType="end"/>
            </w:r>
          </w:hyperlink>
        </w:p>
        <w:p w:rsidR="007167EB" w:rsidRPr="00EA0F4A" w:rsidRDefault="00286589">
          <w:pPr>
            <w:pStyle w:val="21"/>
            <w:tabs>
              <w:tab w:val="right" w:leader="dot" w:pos="8296"/>
            </w:tabs>
            <w:ind w:left="480"/>
            <w:rPr>
              <w:noProof/>
              <w:sz w:val="30"/>
              <w:szCs w:val="30"/>
            </w:rPr>
          </w:pPr>
          <w:hyperlink w:anchor="_Toc82439460" w:history="1">
            <w:r w:rsidR="007167EB" w:rsidRPr="00EA0F4A">
              <w:rPr>
                <w:rStyle w:val="a5"/>
                <w:noProof/>
                <w:sz w:val="30"/>
                <w:szCs w:val="30"/>
              </w:rPr>
              <w:t>Conclusion</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0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61" w:history="1">
            <w:r w:rsidR="007167EB" w:rsidRPr="00EA0F4A">
              <w:rPr>
                <w:rStyle w:val="a5"/>
                <w:noProof/>
                <w:sz w:val="30"/>
                <w:szCs w:val="30"/>
              </w:rPr>
              <w:t>Introduction</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1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62" w:history="1">
            <w:r w:rsidR="007167EB" w:rsidRPr="00EA0F4A">
              <w:rPr>
                <w:rStyle w:val="a5"/>
                <w:noProof/>
                <w:sz w:val="30"/>
                <w:szCs w:val="30"/>
              </w:rPr>
              <w:t>Information Hiding</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2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63" w:history="1">
            <w:r w:rsidR="007167EB" w:rsidRPr="00EA0F4A">
              <w:rPr>
                <w:rStyle w:val="a5"/>
                <w:noProof/>
                <w:sz w:val="30"/>
                <w:szCs w:val="30"/>
              </w:rPr>
              <w:t>Stepwise Refinement</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3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64" w:history="1">
            <w:r w:rsidR="007167EB" w:rsidRPr="00EA0F4A">
              <w:rPr>
                <w:rStyle w:val="a5"/>
                <w:noProof/>
                <w:sz w:val="30"/>
                <w:szCs w:val="30"/>
              </w:rPr>
              <w:t>Modules/Functions</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4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7167EB" w:rsidRPr="00EA0F4A" w:rsidRDefault="00286589">
          <w:pPr>
            <w:pStyle w:val="31"/>
            <w:tabs>
              <w:tab w:val="right" w:leader="dot" w:pos="8296"/>
            </w:tabs>
            <w:ind w:left="960"/>
            <w:rPr>
              <w:noProof/>
              <w:sz w:val="30"/>
              <w:szCs w:val="30"/>
            </w:rPr>
          </w:pPr>
          <w:hyperlink w:anchor="_Toc82439465" w:history="1">
            <w:r w:rsidR="007167EB" w:rsidRPr="00EA0F4A">
              <w:rPr>
                <w:rStyle w:val="a5"/>
                <w:noProof/>
                <w:sz w:val="30"/>
                <w:szCs w:val="30"/>
              </w:rPr>
              <w:t>Limitation</w:t>
            </w:r>
            <w:r w:rsidR="007167EB" w:rsidRPr="00EA0F4A">
              <w:rPr>
                <w:noProof/>
                <w:webHidden/>
                <w:sz w:val="30"/>
                <w:szCs w:val="30"/>
              </w:rPr>
              <w:tab/>
            </w:r>
            <w:r w:rsidR="007167EB" w:rsidRPr="00EA0F4A">
              <w:rPr>
                <w:noProof/>
                <w:webHidden/>
                <w:sz w:val="30"/>
                <w:szCs w:val="30"/>
              </w:rPr>
              <w:fldChar w:fldCharType="begin"/>
            </w:r>
            <w:r w:rsidR="007167EB" w:rsidRPr="00EA0F4A">
              <w:rPr>
                <w:noProof/>
                <w:webHidden/>
                <w:sz w:val="30"/>
                <w:szCs w:val="30"/>
              </w:rPr>
              <w:instrText xml:space="preserve"> PAGEREF _Toc82439465 \h </w:instrText>
            </w:r>
            <w:r w:rsidR="007167EB" w:rsidRPr="00EA0F4A">
              <w:rPr>
                <w:noProof/>
                <w:webHidden/>
                <w:sz w:val="30"/>
                <w:szCs w:val="30"/>
              </w:rPr>
            </w:r>
            <w:r w:rsidR="007167EB" w:rsidRPr="00EA0F4A">
              <w:rPr>
                <w:noProof/>
                <w:webHidden/>
                <w:sz w:val="30"/>
                <w:szCs w:val="30"/>
              </w:rPr>
              <w:fldChar w:fldCharType="separate"/>
            </w:r>
            <w:r w:rsidR="007167EB" w:rsidRPr="00EA0F4A">
              <w:rPr>
                <w:noProof/>
                <w:webHidden/>
                <w:sz w:val="30"/>
                <w:szCs w:val="30"/>
              </w:rPr>
              <w:t>8</w:t>
            </w:r>
            <w:r w:rsidR="007167EB" w:rsidRPr="00EA0F4A">
              <w:rPr>
                <w:noProof/>
                <w:webHidden/>
                <w:sz w:val="30"/>
                <w:szCs w:val="30"/>
              </w:rPr>
              <w:fldChar w:fldCharType="end"/>
            </w:r>
          </w:hyperlink>
        </w:p>
        <w:p w:rsidR="001C0A4B" w:rsidRPr="001C0A4B" w:rsidRDefault="001C0A4B" w:rsidP="001C0A4B">
          <w:r w:rsidRPr="00EA0F4A">
            <w:rPr>
              <w:b/>
              <w:bCs/>
              <w:sz w:val="30"/>
              <w:szCs w:val="30"/>
              <w:lang w:val="zh-CN"/>
            </w:rPr>
            <w:fldChar w:fldCharType="end"/>
          </w:r>
        </w:p>
      </w:sdtContent>
    </w:sdt>
    <w:p w:rsidR="00C66549" w:rsidRPr="006E126B" w:rsidRDefault="00C66549" w:rsidP="00C66549">
      <w:pPr>
        <w:pStyle w:val="2"/>
        <w:rPr>
          <w:rFonts w:ascii="Times New Roman" w:hAnsi="Times New Roman" w:cs="Times New Roman"/>
        </w:rPr>
      </w:pPr>
      <w:bookmarkStart w:id="1" w:name="_Toc82439452"/>
      <w:r w:rsidRPr="006E126B">
        <w:rPr>
          <w:rFonts w:ascii="Times New Roman" w:hAnsi="Times New Roman" w:cs="Times New Roman"/>
        </w:rPr>
        <w:lastRenderedPageBreak/>
        <w:t>TSP</w:t>
      </w:r>
      <w:bookmarkEnd w:id="1"/>
    </w:p>
    <w:p w:rsidR="00C66549" w:rsidRPr="006E126B" w:rsidRDefault="00421920" w:rsidP="00C66549">
      <w:pPr>
        <w:pStyle w:val="3"/>
      </w:pPr>
      <w:bookmarkStart w:id="2" w:name="_Toc82439453"/>
      <w:r>
        <w:t>Small(Q</w:t>
      </w:r>
      <w:r w:rsidR="00C66549" w:rsidRPr="006E126B">
        <w:t>atar)</w:t>
      </w:r>
      <w:bookmarkEnd w:id="2"/>
    </w:p>
    <w:p w:rsidR="00C66549" w:rsidRPr="006E126B" w:rsidRDefault="00C66549" w:rsidP="00C66549">
      <w:r w:rsidRPr="006E126B">
        <w:rPr>
          <w:noProof/>
        </w:rPr>
        <w:drawing>
          <wp:inline distT="0" distB="0" distL="0" distR="0" wp14:anchorId="03250ACF" wp14:editId="3F1C4BD7">
            <wp:extent cx="5274310" cy="330517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3305175"/>
                    </a:xfrm>
                    <a:prstGeom prst="rect">
                      <a:avLst/>
                    </a:prstGeom>
                  </pic:spPr>
                </pic:pic>
              </a:graphicData>
            </a:graphic>
          </wp:inline>
        </w:drawing>
      </w:r>
    </w:p>
    <w:p w:rsidR="00C66549" w:rsidRPr="006E126B" w:rsidRDefault="00C66549" w:rsidP="00C66549">
      <w:r w:rsidRPr="006E126B">
        <w:rPr>
          <w:noProof/>
        </w:rPr>
        <w:drawing>
          <wp:inline distT="0" distB="0" distL="0" distR="0" wp14:anchorId="3B964A21" wp14:editId="0FA6A85C">
            <wp:extent cx="5274310" cy="33051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305175"/>
                    </a:xfrm>
                    <a:prstGeom prst="rect">
                      <a:avLst/>
                    </a:prstGeom>
                  </pic:spPr>
                </pic:pic>
              </a:graphicData>
            </a:graphic>
          </wp:inline>
        </w:drawing>
      </w:r>
    </w:p>
    <w:p w:rsidR="00C66549" w:rsidRPr="006E126B" w:rsidRDefault="00DD5CD2" w:rsidP="00C66549">
      <w:pPr>
        <w:pStyle w:val="3"/>
      </w:pPr>
      <w:bookmarkStart w:id="3" w:name="_Toc82439454"/>
      <w:r>
        <w:lastRenderedPageBreak/>
        <w:t>Medium(Canada</w:t>
      </w:r>
      <w:r w:rsidR="00C66549" w:rsidRPr="006E126B">
        <w:t>)</w:t>
      </w:r>
      <w:bookmarkEnd w:id="3"/>
    </w:p>
    <w:p w:rsidR="00C66549" w:rsidRPr="006E126B" w:rsidRDefault="00DD5CD2" w:rsidP="00C66549">
      <w:r>
        <w:rPr>
          <w:noProof/>
        </w:rPr>
        <w:drawing>
          <wp:inline distT="0" distB="0" distL="0" distR="0" wp14:anchorId="07959922" wp14:editId="11205A50">
            <wp:extent cx="5274310" cy="3305175"/>
            <wp:effectExtent l="0" t="0" r="254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305175"/>
                    </a:xfrm>
                    <a:prstGeom prst="rect">
                      <a:avLst/>
                    </a:prstGeom>
                  </pic:spPr>
                </pic:pic>
              </a:graphicData>
            </a:graphic>
          </wp:inline>
        </w:drawing>
      </w:r>
    </w:p>
    <w:p w:rsidR="00C66549" w:rsidRPr="006E126B" w:rsidRDefault="00C66549" w:rsidP="00C66549"/>
    <w:p w:rsidR="00C66549" w:rsidRPr="006E126B" w:rsidRDefault="00DD5CD2" w:rsidP="00C66549">
      <w:r>
        <w:rPr>
          <w:noProof/>
        </w:rPr>
        <w:drawing>
          <wp:inline distT="0" distB="0" distL="0" distR="0" wp14:anchorId="213561F1" wp14:editId="17FB1AD8">
            <wp:extent cx="5274310" cy="3305175"/>
            <wp:effectExtent l="0" t="0" r="254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305175"/>
                    </a:xfrm>
                    <a:prstGeom prst="rect">
                      <a:avLst/>
                    </a:prstGeom>
                  </pic:spPr>
                </pic:pic>
              </a:graphicData>
            </a:graphic>
          </wp:inline>
        </w:drawing>
      </w:r>
    </w:p>
    <w:p w:rsidR="00C66549" w:rsidRPr="006E126B" w:rsidRDefault="00C66549" w:rsidP="00C66549">
      <w:pPr>
        <w:pStyle w:val="3"/>
      </w:pPr>
      <w:bookmarkStart w:id="4" w:name="_Toc82439455"/>
      <w:r w:rsidRPr="006E126B">
        <w:lastRenderedPageBreak/>
        <w:t>Large(Italy)</w:t>
      </w:r>
      <w:bookmarkEnd w:id="4"/>
    </w:p>
    <w:p w:rsidR="00C66549" w:rsidRPr="006E126B" w:rsidRDefault="00C66549" w:rsidP="00C66549">
      <w:r w:rsidRPr="006E126B">
        <w:rPr>
          <w:noProof/>
        </w:rPr>
        <w:drawing>
          <wp:inline distT="0" distB="0" distL="0" distR="0" wp14:anchorId="17417E1A" wp14:editId="468F76AC">
            <wp:extent cx="5274310" cy="33051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305175"/>
                    </a:xfrm>
                    <a:prstGeom prst="rect">
                      <a:avLst/>
                    </a:prstGeom>
                  </pic:spPr>
                </pic:pic>
              </a:graphicData>
            </a:graphic>
          </wp:inline>
        </w:drawing>
      </w:r>
    </w:p>
    <w:p w:rsidR="00C66549" w:rsidRPr="006E126B" w:rsidRDefault="00C66549" w:rsidP="00C66549">
      <w:r w:rsidRPr="006E126B">
        <w:rPr>
          <w:noProof/>
        </w:rPr>
        <w:drawing>
          <wp:inline distT="0" distB="0" distL="0" distR="0" wp14:anchorId="08C88C6A" wp14:editId="10BF6F84">
            <wp:extent cx="5274310" cy="3305175"/>
            <wp:effectExtent l="0" t="0" r="254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305175"/>
                    </a:xfrm>
                    <a:prstGeom prst="rect">
                      <a:avLst/>
                    </a:prstGeom>
                  </pic:spPr>
                </pic:pic>
              </a:graphicData>
            </a:graphic>
          </wp:inline>
        </w:drawing>
      </w:r>
    </w:p>
    <w:p w:rsidR="00C66549" w:rsidRPr="006E126B" w:rsidRDefault="00C66549" w:rsidP="00C66549"/>
    <w:p w:rsidR="00C66549" w:rsidRPr="006E126B" w:rsidRDefault="00C66549" w:rsidP="00C66549"/>
    <w:p w:rsidR="00C66549" w:rsidRPr="006E126B" w:rsidRDefault="00C66549" w:rsidP="00C66549"/>
    <w:p w:rsidR="00C66549" w:rsidRPr="006E126B" w:rsidRDefault="00C66549" w:rsidP="00C66549"/>
    <w:p w:rsidR="00C66549" w:rsidRPr="006E126B" w:rsidRDefault="00C66549" w:rsidP="00C66549">
      <w:pPr>
        <w:pStyle w:val="2"/>
        <w:rPr>
          <w:rFonts w:ascii="Times New Roman" w:hAnsi="Times New Roman" w:cs="Times New Roman"/>
        </w:rPr>
      </w:pPr>
      <w:bookmarkStart w:id="5" w:name="_Toc82439456"/>
      <w:r w:rsidRPr="006E126B">
        <w:rPr>
          <w:rFonts w:ascii="Times New Roman" w:hAnsi="Times New Roman" w:cs="Times New Roman"/>
        </w:rPr>
        <w:lastRenderedPageBreak/>
        <w:t>ATSP</w:t>
      </w:r>
      <w:bookmarkEnd w:id="5"/>
    </w:p>
    <w:p w:rsidR="00C66549" w:rsidRPr="006E126B" w:rsidRDefault="00C66549" w:rsidP="00C66549">
      <w:pPr>
        <w:pStyle w:val="3"/>
      </w:pPr>
      <w:bookmarkStart w:id="6" w:name="_Toc82439457"/>
      <w:r w:rsidRPr="006E126B">
        <w:t>Small(br17)</w:t>
      </w:r>
      <w:bookmarkEnd w:id="6"/>
    </w:p>
    <w:p w:rsidR="006E126B" w:rsidRPr="006E126B" w:rsidRDefault="006E126B" w:rsidP="006E126B">
      <w:r w:rsidRPr="006E126B">
        <w:rPr>
          <w:noProof/>
        </w:rPr>
        <w:drawing>
          <wp:inline distT="0" distB="0" distL="0" distR="0" wp14:anchorId="1B25C67D" wp14:editId="133C7158">
            <wp:extent cx="5274310" cy="330517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305175"/>
                    </a:xfrm>
                    <a:prstGeom prst="rect">
                      <a:avLst/>
                    </a:prstGeom>
                  </pic:spPr>
                </pic:pic>
              </a:graphicData>
            </a:graphic>
          </wp:inline>
        </w:drawing>
      </w:r>
    </w:p>
    <w:p w:rsidR="006E126B" w:rsidRDefault="006E126B" w:rsidP="006E126B">
      <w:r w:rsidRPr="006E126B">
        <w:rPr>
          <w:noProof/>
        </w:rPr>
        <w:drawing>
          <wp:inline distT="0" distB="0" distL="0" distR="0" wp14:anchorId="10D4FED5" wp14:editId="5640FE41">
            <wp:extent cx="5274310" cy="3305175"/>
            <wp:effectExtent l="0" t="0" r="254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05175"/>
                    </a:xfrm>
                    <a:prstGeom prst="rect">
                      <a:avLst/>
                    </a:prstGeom>
                  </pic:spPr>
                </pic:pic>
              </a:graphicData>
            </a:graphic>
          </wp:inline>
        </w:drawing>
      </w:r>
    </w:p>
    <w:p w:rsidR="00A13E83" w:rsidRPr="006E126B" w:rsidRDefault="00A13E83" w:rsidP="006E126B"/>
    <w:p w:rsidR="00C66549" w:rsidRPr="006E126B" w:rsidRDefault="00A13E83" w:rsidP="006E126B">
      <w:pPr>
        <w:pStyle w:val="3"/>
      </w:pPr>
      <w:bookmarkStart w:id="7" w:name="_Toc82439458"/>
      <w:r>
        <w:lastRenderedPageBreak/>
        <w:t>Medium(kro124p</w:t>
      </w:r>
      <w:r w:rsidR="006E126B" w:rsidRPr="006E126B">
        <w:t>)</w:t>
      </w:r>
      <w:bookmarkEnd w:id="7"/>
    </w:p>
    <w:p w:rsidR="006E126B" w:rsidRPr="006E126B" w:rsidRDefault="00A13E83" w:rsidP="006E126B">
      <w:r>
        <w:rPr>
          <w:noProof/>
        </w:rPr>
        <w:drawing>
          <wp:inline distT="0" distB="0" distL="0" distR="0" wp14:anchorId="1666EB64" wp14:editId="056124C3">
            <wp:extent cx="4695859" cy="3081360"/>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5859" cy="3081360"/>
                    </a:xfrm>
                    <a:prstGeom prst="rect">
                      <a:avLst/>
                    </a:prstGeom>
                  </pic:spPr>
                </pic:pic>
              </a:graphicData>
            </a:graphic>
          </wp:inline>
        </w:drawing>
      </w:r>
    </w:p>
    <w:p w:rsidR="00C66549" w:rsidRPr="006E126B" w:rsidRDefault="00A13E83" w:rsidP="00C66549">
      <w:r>
        <w:rPr>
          <w:noProof/>
        </w:rPr>
        <w:drawing>
          <wp:inline distT="0" distB="0" distL="0" distR="0" wp14:anchorId="7ACC009D" wp14:editId="7F407494">
            <wp:extent cx="4695859" cy="3081360"/>
            <wp:effectExtent l="0" t="0" r="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5859" cy="3081360"/>
                    </a:xfrm>
                    <a:prstGeom prst="rect">
                      <a:avLst/>
                    </a:prstGeom>
                  </pic:spPr>
                </pic:pic>
              </a:graphicData>
            </a:graphic>
          </wp:inline>
        </w:drawing>
      </w:r>
    </w:p>
    <w:p w:rsidR="006E126B" w:rsidRPr="006E126B" w:rsidRDefault="006E126B" w:rsidP="00C66549"/>
    <w:p w:rsidR="006E126B" w:rsidRPr="006E126B" w:rsidRDefault="00A13E83" w:rsidP="006E126B">
      <w:pPr>
        <w:pStyle w:val="3"/>
      </w:pPr>
      <w:bookmarkStart w:id="8" w:name="_Toc82439459"/>
      <w:r>
        <w:lastRenderedPageBreak/>
        <w:t>Large(rgb443</w:t>
      </w:r>
      <w:r w:rsidR="006E126B" w:rsidRPr="006E126B">
        <w:t>)</w:t>
      </w:r>
      <w:bookmarkEnd w:id="8"/>
    </w:p>
    <w:p w:rsidR="006E126B" w:rsidRDefault="00A13E83" w:rsidP="006E126B">
      <w:r>
        <w:rPr>
          <w:noProof/>
        </w:rPr>
        <w:drawing>
          <wp:inline distT="0" distB="0" distL="0" distR="0" wp14:anchorId="66C5412F" wp14:editId="386285CF">
            <wp:extent cx="4695859" cy="3081360"/>
            <wp:effectExtent l="0" t="0" r="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5859" cy="3081360"/>
                    </a:xfrm>
                    <a:prstGeom prst="rect">
                      <a:avLst/>
                    </a:prstGeom>
                  </pic:spPr>
                </pic:pic>
              </a:graphicData>
            </a:graphic>
          </wp:inline>
        </w:drawing>
      </w:r>
    </w:p>
    <w:p w:rsidR="00A13E83" w:rsidRPr="006E126B" w:rsidRDefault="00A13E83" w:rsidP="006E126B">
      <w:r>
        <w:rPr>
          <w:noProof/>
        </w:rPr>
        <w:drawing>
          <wp:inline distT="0" distB="0" distL="0" distR="0" wp14:anchorId="36B438F5" wp14:editId="3AF9D1EA">
            <wp:extent cx="4695859" cy="3081360"/>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5859" cy="3081360"/>
                    </a:xfrm>
                    <a:prstGeom prst="rect">
                      <a:avLst/>
                    </a:prstGeom>
                  </pic:spPr>
                </pic:pic>
              </a:graphicData>
            </a:graphic>
          </wp:inline>
        </w:drawing>
      </w:r>
    </w:p>
    <w:p w:rsidR="006E126B" w:rsidRPr="006E126B" w:rsidRDefault="006E126B" w:rsidP="006E126B"/>
    <w:p w:rsidR="006E126B" w:rsidRDefault="006E126B" w:rsidP="006E126B"/>
    <w:p w:rsidR="00130765" w:rsidRPr="006E126B" w:rsidRDefault="00130765" w:rsidP="006E126B"/>
    <w:p w:rsidR="005C3F0B" w:rsidRPr="005C3F0B" w:rsidRDefault="006E126B" w:rsidP="005C3F0B">
      <w:pPr>
        <w:pStyle w:val="2"/>
        <w:rPr>
          <w:rFonts w:ascii="Times New Roman" w:hAnsi="Times New Roman" w:cs="Times New Roman"/>
        </w:rPr>
      </w:pPr>
      <w:bookmarkStart w:id="9" w:name="_Toc82439460"/>
      <w:r w:rsidRPr="005C3F0B">
        <w:rPr>
          <w:rFonts w:ascii="Times New Roman" w:hAnsi="Times New Roman" w:cs="Times New Roman"/>
        </w:rPr>
        <w:lastRenderedPageBreak/>
        <w:t>Conclusion</w:t>
      </w:r>
      <w:bookmarkEnd w:id="9"/>
    </w:p>
    <w:p w:rsidR="005C3F0B" w:rsidRDefault="005C3F0B" w:rsidP="005C3F0B">
      <w:pPr>
        <w:pStyle w:val="3"/>
      </w:pPr>
      <w:bookmarkStart w:id="10" w:name="_Toc82439461"/>
      <w:r w:rsidRPr="005C3F0B">
        <w:t>Introduction</w:t>
      </w:r>
      <w:bookmarkEnd w:id="10"/>
    </w:p>
    <w:p w:rsidR="00130765" w:rsidRPr="00130765" w:rsidRDefault="00130765" w:rsidP="00130765">
      <w:r w:rsidRPr="00130765">
        <w:rPr>
          <w:iCs/>
        </w:rPr>
        <w:t xml:space="preserve">This program implements a GUI to display the travel route between a group of cities. It supports </w:t>
      </w:r>
      <w:r w:rsidR="00EA0F4A">
        <w:rPr>
          <w:iCs/>
        </w:rPr>
        <w:t xml:space="preserve">the </w:t>
      </w:r>
      <w:r w:rsidRPr="00130765">
        <w:rPr>
          <w:iCs/>
        </w:rPr>
        <w:t>input of both symmetric and asymmetric data and allows selection between a dummy route (by connecting the cities in order) and the shortest route (greedy algorithm for traveling salesman problem). It also displays the total circuit distance for the input based on the selected route type</w:t>
      </w:r>
      <w:r w:rsidRPr="00130765">
        <w:rPr>
          <w:rFonts w:hint="eastAsia"/>
        </w:rPr>
        <w:t>.</w:t>
      </w:r>
    </w:p>
    <w:p w:rsidR="00DD5CD2" w:rsidRDefault="005C3F0B" w:rsidP="005C3F0B">
      <w:pPr>
        <w:pStyle w:val="3"/>
      </w:pPr>
      <w:bookmarkStart w:id="11" w:name="_Toc82439462"/>
      <w:r w:rsidRPr="005C3F0B">
        <w:t>Information Hiding</w:t>
      </w:r>
      <w:bookmarkEnd w:id="11"/>
    </w:p>
    <w:p w:rsidR="00EA0F4A" w:rsidRPr="00EA0F4A" w:rsidRDefault="00EA0F4A" w:rsidP="00EA0F4A">
      <w:r w:rsidRPr="00EA0F4A">
        <w:t>Route and City class declare the variable as private and provide public setter and getter methods to modify and view the values of the variables.</w:t>
      </w:r>
    </w:p>
    <w:p w:rsidR="005C3F0B" w:rsidRDefault="005C3F0B" w:rsidP="005C3F0B">
      <w:pPr>
        <w:pStyle w:val="3"/>
      </w:pPr>
      <w:bookmarkStart w:id="12" w:name="_Toc82439463"/>
      <w:r w:rsidRPr="005C3F0B">
        <w:t>Stepwise Refinement</w:t>
      </w:r>
      <w:bookmarkEnd w:id="12"/>
    </w:p>
    <w:p w:rsidR="00EA0F4A" w:rsidRPr="00EA0F4A" w:rsidRDefault="00EA0F4A" w:rsidP="00EA0F4A">
      <w:pPr>
        <w:rPr>
          <w:rFonts w:hint="eastAsia"/>
        </w:rPr>
      </w:pPr>
      <w:r>
        <w:rPr>
          <w:noProof/>
        </w:rPr>
        <w:drawing>
          <wp:inline distT="0" distB="0" distL="0" distR="0" wp14:anchorId="75455163" wp14:editId="7F5033E1">
            <wp:extent cx="5274310" cy="1956453"/>
            <wp:effectExtent l="0" t="0" r="2540" b="5715"/>
            <wp:docPr id="3" name="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cstate="print"/>
                    <a:stretch>
                      <a:fillRect/>
                    </a:stretch>
                  </pic:blipFill>
                  <pic:spPr>
                    <a:xfrm>
                      <a:off x="0" y="0"/>
                      <a:ext cx="5274310" cy="1956453"/>
                    </a:xfrm>
                    <a:prstGeom prst="rect">
                      <a:avLst/>
                    </a:prstGeom>
                  </pic:spPr>
                </pic:pic>
              </a:graphicData>
            </a:graphic>
          </wp:inline>
        </w:drawing>
      </w:r>
    </w:p>
    <w:p w:rsidR="005C3F0B" w:rsidRDefault="005C3F0B" w:rsidP="005C3F0B">
      <w:pPr>
        <w:pStyle w:val="3"/>
      </w:pPr>
      <w:bookmarkStart w:id="13" w:name="_Toc82439464"/>
      <w:r w:rsidRPr="005C3F0B">
        <w:t>Modules/Functions</w:t>
      </w:r>
      <w:bookmarkEnd w:id="13"/>
    </w:p>
    <w:p w:rsidR="00EA0F4A" w:rsidRPr="00EA0F4A" w:rsidRDefault="00EA0F4A" w:rsidP="00EA0F4A">
      <w:pPr>
        <w:rPr>
          <w:rFonts w:eastAsiaTheme="minorEastAsia" w:hint="eastAsia"/>
        </w:rPr>
      </w:pPr>
      <w:bookmarkStart w:id="14" w:name="_GoBack"/>
      <w:bookmarkEnd w:id="14"/>
    </w:p>
    <w:p w:rsidR="00441E2B" w:rsidRDefault="005C3F0B" w:rsidP="00130765">
      <w:pPr>
        <w:pStyle w:val="3"/>
      </w:pPr>
      <w:bookmarkStart w:id="15" w:name="_Toc82439465"/>
      <w:r w:rsidRPr="005C3F0B">
        <w:t>Limitation</w:t>
      </w:r>
      <w:bookmarkEnd w:id="15"/>
    </w:p>
    <w:p w:rsidR="00EA0F4A" w:rsidRPr="00EA0F4A" w:rsidRDefault="00EA0F4A" w:rsidP="00EA0F4A">
      <w:pPr>
        <w:rPr>
          <w:rFonts w:eastAsiaTheme="minorEastAsia" w:hint="eastAsia"/>
        </w:rPr>
      </w:pPr>
      <w:r>
        <w:rPr>
          <w:rFonts w:eastAsiaTheme="minorEastAsia"/>
        </w:rPr>
        <w:t>Italy(it16862) is the largest file that our program can process.</w:t>
      </w:r>
    </w:p>
    <w:sectPr w:rsidR="00EA0F4A" w:rsidRPr="00EA0F4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TO2NDc2trQ0MzJW0lEKTi0uzszPAykwrAUAiVFsXCwAAAA="/>
  </w:docVars>
  <w:rsids>
    <w:rsidRoot w:val="00C66549"/>
    <w:rsid w:val="00130765"/>
    <w:rsid w:val="001C0A4B"/>
    <w:rsid w:val="00286589"/>
    <w:rsid w:val="003975F6"/>
    <w:rsid w:val="00421920"/>
    <w:rsid w:val="00441E2B"/>
    <w:rsid w:val="004A301A"/>
    <w:rsid w:val="005C3F0B"/>
    <w:rsid w:val="006267B8"/>
    <w:rsid w:val="006E126B"/>
    <w:rsid w:val="006F3EDC"/>
    <w:rsid w:val="007167EB"/>
    <w:rsid w:val="00725913"/>
    <w:rsid w:val="00A13E83"/>
    <w:rsid w:val="00BD7F2F"/>
    <w:rsid w:val="00C66549"/>
    <w:rsid w:val="00DD5CD2"/>
    <w:rsid w:val="00EA0F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0385F"/>
  <w15:chartTrackingRefBased/>
  <w15:docId w15:val="{40AC9C44-A15F-4907-9A7A-08B2D2C19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0F4A"/>
    <w:pPr>
      <w:widowControl w:val="0"/>
      <w:jc w:val="both"/>
    </w:pPr>
    <w:rPr>
      <w:rFonts w:ascii="Times New Roman" w:eastAsia="Times New Roman" w:hAnsi="Times New Roman" w:cs="Times New Roman"/>
      <w:sz w:val="24"/>
      <w:szCs w:val="24"/>
    </w:rPr>
  </w:style>
  <w:style w:type="paragraph" w:styleId="1">
    <w:name w:val="heading 1"/>
    <w:basedOn w:val="a"/>
    <w:next w:val="a"/>
    <w:link w:val="10"/>
    <w:uiPriority w:val="9"/>
    <w:qFormat/>
    <w:rsid w:val="00C6654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665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6654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66549"/>
    <w:rPr>
      <w:b/>
      <w:bCs/>
      <w:kern w:val="44"/>
      <w:sz w:val="44"/>
      <w:szCs w:val="44"/>
    </w:rPr>
  </w:style>
  <w:style w:type="character" w:customStyle="1" w:styleId="20">
    <w:name w:val="标题 2 字符"/>
    <w:basedOn w:val="a0"/>
    <w:link w:val="2"/>
    <w:uiPriority w:val="9"/>
    <w:rsid w:val="00C66549"/>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66549"/>
    <w:rPr>
      <w:b/>
      <w:bCs/>
      <w:sz w:val="32"/>
      <w:szCs w:val="32"/>
    </w:rPr>
  </w:style>
  <w:style w:type="paragraph" w:styleId="a3">
    <w:name w:val="Balloon Text"/>
    <w:basedOn w:val="a"/>
    <w:link w:val="a4"/>
    <w:uiPriority w:val="99"/>
    <w:semiHidden/>
    <w:unhideWhenUsed/>
    <w:rsid w:val="00C66549"/>
    <w:rPr>
      <w:sz w:val="18"/>
      <w:szCs w:val="18"/>
    </w:rPr>
  </w:style>
  <w:style w:type="character" w:customStyle="1" w:styleId="a4">
    <w:name w:val="批注框文本 字符"/>
    <w:basedOn w:val="a0"/>
    <w:link w:val="a3"/>
    <w:uiPriority w:val="99"/>
    <w:semiHidden/>
    <w:rsid w:val="00C66549"/>
    <w:rPr>
      <w:sz w:val="18"/>
      <w:szCs w:val="18"/>
    </w:rPr>
  </w:style>
  <w:style w:type="paragraph" w:styleId="TOC">
    <w:name w:val="TOC Heading"/>
    <w:basedOn w:val="1"/>
    <w:next w:val="a"/>
    <w:uiPriority w:val="39"/>
    <w:unhideWhenUsed/>
    <w:qFormat/>
    <w:rsid w:val="001C0A4B"/>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1C0A4B"/>
  </w:style>
  <w:style w:type="paragraph" w:styleId="21">
    <w:name w:val="toc 2"/>
    <w:basedOn w:val="a"/>
    <w:next w:val="a"/>
    <w:autoRedefine/>
    <w:uiPriority w:val="39"/>
    <w:unhideWhenUsed/>
    <w:rsid w:val="001C0A4B"/>
    <w:pPr>
      <w:ind w:leftChars="200" w:left="420"/>
    </w:pPr>
  </w:style>
  <w:style w:type="paragraph" w:styleId="31">
    <w:name w:val="toc 3"/>
    <w:basedOn w:val="a"/>
    <w:next w:val="a"/>
    <w:autoRedefine/>
    <w:uiPriority w:val="39"/>
    <w:unhideWhenUsed/>
    <w:rsid w:val="001C0A4B"/>
    <w:pPr>
      <w:ind w:leftChars="400" w:left="840"/>
    </w:pPr>
  </w:style>
  <w:style w:type="character" w:styleId="a5">
    <w:name w:val="Hyperlink"/>
    <w:basedOn w:val="a0"/>
    <w:uiPriority w:val="99"/>
    <w:unhideWhenUsed/>
    <w:rsid w:val="001C0A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592227">
      <w:bodyDiv w:val="1"/>
      <w:marLeft w:val="0"/>
      <w:marRight w:val="0"/>
      <w:marTop w:val="0"/>
      <w:marBottom w:val="0"/>
      <w:divBdr>
        <w:top w:val="none" w:sz="0" w:space="0" w:color="auto"/>
        <w:left w:val="none" w:sz="0" w:space="0" w:color="auto"/>
        <w:bottom w:val="none" w:sz="0" w:space="0" w:color="auto"/>
        <w:right w:val="none" w:sz="0" w:space="0" w:color="auto"/>
      </w:divBdr>
    </w:div>
    <w:div w:id="1316565821">
      <w:bodyDiv w:val="1"/>
      <w:marLeft w:val="0"/>
      <w:marRight w:val="0"/>
      <w:marTop w:val="0"/>
      <w:marBottom w:val="0"/>
      <w:divBdr>
        <w:top w:val="none" w:sz="0" w:space="0" w:color="auto"/>
        <w:left w:val="none" w:sz="0" w:space="0" w:color="auto"/>
        <w:bottom w:val="none" w:sz="0" w:space="0" w:color="auto"/>
        <w:right w:val="none" w:sz="0" w:space="0" w:color="auto"/>
      </w:divBdr>
    </w:div>
    <w:div w:id="2125230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E04EC-7C3E-4B57-9822-B3812906A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Pages>
  <Words>309</Words>
  <Characters>1764</Characters>
  <Application>Microsoft Office Word</Application>
  <DocSecurity>0</DocSecurity>
  <Lines>14</Lines>
  <Paragraphs>4</Paragraphs>
  <ScaleCrop>false</ScaleCrop>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卓然</dc:creator>
  <cp:keywords/>
  <dc:description/>
  <cp:lastModifiedBy>李卓然</cp:lastModifiedBy>
  <cp:revision>9</cp:revision>
  <dcterms:created xsi:type="dcterms:W3CDTF">2021-09-13T17:58:00Z</dcterms:created>
  <dcterms:modified xsi:type="dcterms:W3CDTF">2021-09-13T23:29:00Z</dcterms:modified>
</cp:coreProperties>
</file>